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4516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6FA99ECF"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they propose four distinct categories of intelligent systems</w:t>
      </w:r>
      <w:sdt>
        <w:sdtPr>
          <w:id w:val="1293474922"/>
          <w:citation/>
        </w:sdt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39035027" w:rsidR="00065511" w:rsidRDefault="00065511" w:rsidP="006223BA">
      <w:r>
        <w:t xml:space="preserve">Within a smart car are multiple features that fit into these various areas.  For </w:t>
      </w:r>
      <w:proofErr w:type="gramStart"/>
      <w:r>
        <w:t>instance,  traditional</w:t>
      </w:r>
      <w:proofErr w:type="gramEnd"/>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C720677" w14:textId="4248C308" w:rsidR="007B5A62" w:rsidRPr="006223BA"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p>
    <w:sectPr w:rsidR="007B5A62" w:rsidRPr="006223BA"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08DD6" w14:textId="77777777" w:rsidR="00845162" w:rsidRDefault="00845162" w:rsidP="0082223F">
      <w:pPr>
        <w:spacing w:line="240" w:lineRule="auto"/>
      </w:pPr>
      <w:r>
        <w:separator/>
      </w:r>
    </w:p>
  </w:endnote>
  <w:endnote w:type="continuationSeparator" w:id="0">
    <w:p w14:paraId="4577D66C" w14:textId="77777777" w:rsidR="00845162" w:rsidRDefault="0084516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CD9C9" w14:textId="77777777" w:rsidR="00845162" w:rsidRDefault="00845162" w:rsidP="0082223F">
      <w:pPr>
        <w:spacing w:line="240" w:lineRule="auto"/>
      </w:pPr>
      <w:r>
        <w:separator/>
      </w:r>
    </w:p>
  </w:footnote>
  <w:footnote w:type="continuationSeparator" w:id="0">
    <w:p w14:paraId="3C4CC87E" w14:textId="77777777" w:rsidR="00845162" w:rsidRDefault="0084516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65511"/>
    <w:rsid w:val="00134BF0"/>
    <w:rsid w:val="00183597"/>
    <w:rsid w:val="001B27C4"/>
    <w:rsid w:val="002806B7"/>
    <w:rsid w:val="00295665"/>
    <w:rsid w:val="002D3C12"/>
    <w:rsid w:val="003F4714"/>
    <w:rsid w:val="00401D65"/>
    <w:rsid w:val="004223E8"/>
    <w:rsid w:val="00424108"/>
    <w:rsid w:val="004A784B"/>
    <w:rsid w:val="005B7079"/>
    <w:rsid w:val="006223BA"/>
    <w:rsid w:val="006A6AC5"/>
    <w:rsid w:val="006D793E"/>
    <w:rsid w:val="0073677D"/>
    <w:rsid w:val="00753A83"/>
    <w:rsid w:val="007B5A62"/>
    <w:rsid w:val="00807E8B"/>
    <w:rsid w:val="0082223F"/>
    <w:rsid w:val="00845162"/>
    <w:rsid w:val="00877007"/>
    <w:rsid w:val="008B5129"/>
    <w:rsid w:val="009A757D"/>
    <w:rsid w:val="00B13ADF"/>
    <w:rsid w:val="00B83595"/>
    <w:rsid w:val="00BB7BB8"/>
    <w:rsid w:val="00C34129"/>
    <w:rsid w:val="00C54DC8"/>
    <w:rsid w:val="00C73692"/>
    <w:rsid w:val="00C93BB7"/>
    <w:rsid w:val="00CB25E9"/>
    <w:rsid w:val="00D0165E"/>
    <w:rsid w:val="00D75C7B"/>
    <w:rsid w:val="00D85C7B"/>
    <w:rsid w:val="00DE2224"/>
    <w:rsid w:val="00E234E9"/>
    <w:rsid w:val="00E82898"/>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s>
</file>

<file path=customXml/itemProps1.xml><?xml version="1.0" encoding="utf-8"?>
<ds:datastoreItem xmlns:ds="http://schemas.openxmlformats.org/officeDocument/2006/customXml" ds:itemID="{5840BE32-ABAB-4E68-A864-9800FAE12B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TotalTime>
  <Pages>3</Pages>
  <Words>451</Words>
  <Characters>257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0-10-05T00:56:00Z</dcterms:modified>
</cp:coreProperties>
</file>